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Хайдара</w:t>
      </w:r>
      <w:r>
        <w:t xml:space="preserve"> </w:t>
      </w:r>
      <w:r>
        <w:t xml:space="preserve">Абдульджалиль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Мах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40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255393" cy="2723949"/>
            <wp:effectExtent b="0" l="0" r="0" t="0"/>
            <wp:docPr descr="Figure 1: Работа алгоритма маршрутной перестановки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абота алгоритма маршрутной перестановки</w:t>
      </w:r>
    </w:p>
    <w:bookmarkEnd w:id="0"/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5206104"/>
            <wp:effectExtent b="0" l="0" r="0" t="0"/>
            <wp:docPr descr="Figure 2: Работа алгоритма решетки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Работа алгоритма решетки</w:t>
      </w:r>
    </w:p>
    <w:bookmarkEnd w:id="0"/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982072"/>
            <wp:effectExtent b="0" l="0" r="0" t="0"/>
            <wp:docPr descr="Figure 3: Работа алгоритма Вижене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Работа алгоритма Виженера</w:t>
      </w:r>
    </w:p>
    <w:bookmarkEnd w:id="0"/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Шифр Виженер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habr.com/ru/post/103055/" TargetMode="External" /><Relationship Type="http://schemas.openxmlformats.org/officeDocument/2006/relationships/hyperlink" Id="rId44" Target="https://kabinfo.ucoz.ru/index/shifr_reshetka_kardano/0-374" TargetMode="External" /><Relationship Type="http://schemas.openxmlformats.org/officeDocument/2006/relationships/hyperlink" Id="rId43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йдара Абдульджалиль Мухаммад Махди</dc:creator>
  <dc:language>ru-RU</dc:language>
  <cp:keywords/>
  <dcterms:created xsi:type="dcterms:W3CDTF">2024-01-04T16:54:13Z</dcterms:created>
  <dcterms:modified xsi:type="dcterms:W3CDTF">2024-01-04T16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